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DD8CA5" w14:textId="77777777" w:rsidR="003410AE" w:rsidRPr="00797BA6" w:rsidRDefault="003410AE" w:rsidP="003410AE">
      <w:pPr>
        <w:jc w:val="center"/>
        <w:rPr>
          <w:b/>
        </w:rPr>
      </w:pPr>
      <w:bookmarkStart w:id="0" w:name="restaurant-rest-api"/>
    </w:p>
    <w:p w14:paraId="1DD6A09E" w14:textId="4B3FA548" w:rsidR="003A0E88" w:rsidRDefault="00050F7C" w:rsidP="00F10397">
      <w:pPr>
        <w:pStyle w:val="Heading1"/>
        <w:jc w:val="center"/>
      </w:pPr>
      <w:r>
        <w:t>Restaurant-REST-API</w:t>
      </w:r>
      <w:bookmarkStart w:id="1" w:name="how-to-run-the-project"/>
      <w:bookmarkEnd w:id="0"/>
      <w:r w:rsidR="003410AE">
        <w:br/>
      </w:r>
      <w:bookmarkEnd w:id="1"/>
    </w:p>
    <w:p w14:paraId="2142D6B7" w14:textId="77777777" w:rsidR="000F23C3" w:rsidRDefault="00050F7C">
      <w:pPr>
        <w:pStyle w:val="Heading2"/>
      </w:pPr>
      <w:bookmarkStart w:id="2" w:name="rest-api-requests"/>
      <w:r>
        <w:t>REST API Requests</w:t>
      </w:r>
    </w:p>
    <w:bookmarkEnd w:id="2"/>
    <w:p w14:paraId="0E6D41C3" w14:textId="77777777" w:rsidR="00C06A64" w:rsidRPr="00C06A64" w:rsidRDefault="0029271C" w:rsidP="00484B70">
      <w:pPr>
        <w:pStyle w:val="Compact"/>
      </w:pPr>
      <w:r w:rsidRPr="0029271C">
        <w:rPr>
          <w:rFonts w:ascii="Consolas" w:hAnsi="Consolas"/>
          <w:b/>
          <w:sz w:val="22"/>
        </w:rPr>
        <w:t>Add Menu</w:t>
      </w:r>
    </w:p>
    <w:p w14:paraId="102BF404" w14:textId="72A25B6E" w:rsidR="00C06A64" w:rsidRDefault="00C06A64" w:rsidP="00484B70">
      <w:pPr>
        <w:pStyle w:val="Compact"/>
      </w:pPr>
      <w:r>
        <w:rPr>
          <w:rStyle w:val="VerbatimChar"/>
        </w:rPr>
        <w:br/>
      </w:r>
    </w:p>
    <w:p w14:paraId="03D23A74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</w:t>
      </w:r>
    </w:p>
    <w:p w14:paraId="33192BAA" w14:textId="32FABB76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EEECE1" w:themeColor="background2"/>
          <w:sz w:val="18"/>
          <w:szCs w:val="18"/>
        </w:rPr>
      </w:pPr>
      <w:r w:rsidRPr="009B4475">
        <w:rPr>
          <w:rFonts w:ascii="Menlo" w:eastAsia="Times New Roman" w:hAnsi="Menlo" w:cs="Menlo"/>
          <w:color w:val="EEECE1" w:themeColor="background2"/>
          <w:sz w:val="18"/>
          <w:szCs w:val="18"/>
        </w:rPr>
        <w:t xml:space="preserve">    </w:t>
      </w:r>
      <w:r w:rsidR="00F10397" w:rsidRPr="00F10397">
        <w:rPr>
          <w:rFonts w:ascii="Menlo" w:eastAsia="Times New Roman" w:hAnsi="Menlo" w:cs="Menlo"/>
          <w:color w:val="EEECE1" w:themeColor="background2"/>
          <w:sz w:val="18"/>
          <w:szCs w:val="18"/>
        </w:rPr>
        <w:t>POST-http://localhost:3000/zappos/api/v1/restaurants/starbucks-san-jose/menus</w:t>
      </w:r>
    </w:p>
    <w:p w14:paraId="076ACDDF" w14:textId="77777777" w:rsidR="00DE3205" w:rsidRDefault="00DE320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EEECE1" w:themeColor="background2"/>
          <w:sz w:val="18"/>
          <w:szCs w:val="18"/>
        </w:rPr>
      </w:pPr>
    </w:p>
    <w:p w14:paraId="3969C0D5" w14:textId="05AC4F0A" w:rsidR="00DE3205" w:rsidRPr="009B4475" w:rsidRDefault="00DE320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EEECE1" w:themeColor="background2"/>
          <w:sz w:val="18"/>
          <w:szCs w:val="18"/>
        </w:rPr>
      </w:pPr>
      <w:r>
        <w:rPr>
          <w:rFonts w:ascii="Menlo" w:eastAsia="Times New Roman" w:hAnsi="Menlo" w:cs="Menlo"/>
          <w:color w:val="EEECE1" w:themeColor="background2"/>
          <w:sz w:val="18"/>
          <w:szCs w:val="18"/>
        </w:rPr>
        <w:t xml:space="preserve">    201 Created</w:t>
      </w:r>
    </w:p>
    <w:p w14:paraId="67ACE316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{</w:t>
      </w:r>
    </w:p>
    <w:p w14:paraId="6E90A406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typ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 :   </w:t>
      </w:r>
      <w:r>
        <w:rPr>
          <w:rFonts w:ascii="Menlo" w:eastAsia="Times New Roman" w:hAnsi="Menlo" w:cs="Menlo"/>
          <w:color w:val="E6DB74"/>
          <w:sz w:val="18"/>
          <w:szCs w:val="18"/>
        </w:rPr>
        <w:t>"Hot Drinks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3DF15CA3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items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>:   [{</w:t>
      </w:r>
    </w:p>
    <w:p w14:paraId="6F7BA6C3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    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Coffee Latte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75B986F7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    </w:t>
      </w:r>
      <w:r>
        <w:rPr>
          <w:rFonts w:ascii="Menlo" w:eastAsia="Times New Roman" w:hAnsi="Menlo" w:cs="Menlo"/>
          <w:color w:val="E6DB74"/>
          <w:sz w:val="18"/>
          <w:szCs w:val="18"/>
        </w:rPr>
        <w:t>"Description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 xml:space="preserve">"coffee with the best 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flovour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 xml:space="preserve"> of latte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697BA2F2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    </w:t>
      </w:r>
      <w:r>
        <w:rPr>
          <w:rFonts w:ascii="Menlo" w:eastAsia="Times New Roman" w:hAnsi="Menlo" w:cs="Menlo"/>
          <w:color w:val="E6DB74"/>
          <w:sz w:val="18"/>
          <w:szCs w:val="18"/>
        </w:rPr>
        <w:t>"price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 : </w:t>
      </w:r>
      <w:r>
        <w:rPr>
          <w:rFonts w:ascii="Menlo" w:eastAsia="Times New Roman" w:hAnsi="Menlo" w:cs="Menlo"/>
          <w:color w:val="AE81FF"/>
          <w:sz w:val="18"/>
          <w:szCs w:val="18"/>
        </w:rPr>
        <w:t>3</w:t>
      </w:r>
    </w:p>
    <w:p w14:paraId="47270970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},</w:t>
      </w:r>
    </w:p>
    <w:p w14:paraId="3FA1DA44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{</w:t>
      </w:r>
    </w:p>
    <w:p w14:paraId="3F3F2E9B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    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Caffe Mocha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75EBCA38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    </w:t>
      </w:r>
      <w:r>
        <w:rPr>
          <w:rFonts w:ascii="Menlo" w:eastAsia="Times New Roman" w:hAnsi="Menlo" w:cs="Menlo"/>
          <w:color w:val="E6DB74"/>
          <w:sz w:val="18"/>
          <w:szCs w:val="18"/>
        </w:rPr>
        <w:t>"Description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 xml:space="preserve">"coffee with the best 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flovour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 xml:space="preserve"> of mocha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71B9C558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    </w:t>
      </w:r>
      <w:r>
        <w:rPr>
          <w:rFonts w:ascii="Menlo" w:eastAsia="Times New Roman" w:hAnsi="Menlo" w:cs="Menlo"/>
          <w:color w:val="E6DB74"/>
          <w:sz w:val="18"/>
          <w:szCs w:val="18"/>
        </w:rPr>
        <w:t>"price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 : </w:t>
      </w:r>
      <w:r>
        <w:rPr>
          <w:rFonts w:ascii="Menlo" w:eastAsia="Times New Roman" w:hAnsi="Menlo" w:cs="Menlo"/>
          <w:color w:val="AE81FF"/>
          <w:sz w:val="18"/>
          <w:szCs w:val="18"/>
        </w:rPr>
        <w:t>4</w:t>
      </w:r>
    </w:p>
    <w:p w14:paraId="7ED4BCAC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}]</w:t>
      </w:r>
    </w:p>
    <w:p w14:paraId="42570E7E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}</w:t>
      </w:r>
    </w:p>
    <w:p w14:paraId="6C05D4E1" w14:textId="18807FF1" w:rsidR="00DE3205" w:rsidRDefault="00DE3205" w:rsidP="00484B70">
      <w:pPr>
        <w:pStyle w:val="Compact"/>
        <w:rPr>
          <w:rStyle w:val="VerbatimChar"/>
        </w:rPr>
      </w:pPr>
    </w:p>
    <w:p w14:paraId="308B2AFE" w14:textId="77777777" w:rsidR="00DE3205" w:rsidRDefault="00DE3205" w:rsidP="009B4475">
      <w:pPr>
        <w:pStyle w:val="Compact"/>
        <w:ind w:left="480"/>
        <w:rPr>
          <w:rStyle w:val="VerbatimChar"/>
        </w:rPr>
      </w:pPr>
    </w:p>
    <w:p w14:paraId="65FD158F" w14:textId="77777777" w:rsidR="00DE3205" w:rsidRPr="009B4475" w:rsidRDefault="00DE3205" w:rsidP="009B4475">
      <w:pPr>
        <w:pStyle w:val="Compact"/>
        <w:ind w:left="480"/>
        <w:rPr>
          <w:rStyle w:val="VerbatimChar"/>
        </w:rPr>
      </w:pPr>
    </w:p>
    <w:p w14:paraId="7AEB4DD6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</w:p>
    <w:p w14:paraId="301607F3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FFFFF" w:themeColor="background1"/>
          <w:sz w:val="18"/>
          <w:szCs w:val="18"/>
        </w:rPr>
      </w:pPr>
      <w:r w:rsidRPr="00BA6C72"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   GET http://localhost:3000/zappos/api/v1/restaurants/starbucks-san-jose/menus/coffee</w:t>
      </w:r>
    </w:p>
    <w:p w14:paraId="7CE497BC" w14:textId="77777777" w:rsidR="00DE3205" w:rsidRDefault="00DE3205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FFFFF" w:themeColor="background1"/>
          <w:sz w:val="18"/>
          <w:szCs w:val="18"/>
        </w:rPr>
      </w:pPr>
    </w:p>
    <w:p w14:paraId="62FE4395" w14:textId="2030B3B4" w:rsidR="00DE3205" w:rsidRPr="00BA6C72" w:rsidRDefault="00DE3205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FFFFF" w:themeColor="background1"/>
          <w:sz w:val="18"/>
          <w:szCs w:val="18"/>
        </w:rPr>
      </w:pPr>
      <w:r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   200 OK</w:t>
      </w:r>
    </w:p>
    <w:p w14:paraId="583BBCD5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{</w:t>
      </w:r>
    </w:p>
    <w:p w14:paraId="06C82321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items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>: [</w:t>
      </w:r>
    </w:p>
    <w:p w14:paraId="46F8641B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{</w:t>
      </w:r>
    </w:p>
    <w:p w14:paraId="422545B6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decription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2AF03228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Coffee Latte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5BC0F69B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price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AE81FF"/>
          <w:sz w:val="18"/>
          <w:szCs w:val="18"/>
        </w:rPr>
        <w:t>3</w:t>
      </w:r>
    </w:p>
    <w:p w14:paraId="14C17C7E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},</w:t>
      </w:r>
    </w:p>
    <w:p w14:paraId="5DD19BA1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{</w:t>
      </w:r>
    </w:p>
    <w:p w14:paraId="4D4C4F9F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decription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03976254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Caffe Mocha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61A3E2A4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price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AE81FF"/>
          <w:sz w:val="18"/>
          <w:szCs w:val="18"/>
        </w:rPr>
        <w:t>4</w:t>
      </w:r>
    </w:p>
    <w:p w14:paraId="673A9B45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}</w:t>
      </w:r>
    </w:p>
    <w:p w14:paraId="4E63A345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],</w:t>
      </w:r>
    </w:p>
    <w:p w14:paraId="5F7B7BE9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typ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Coffee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1F4D7E6D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id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coffee"</w:t>
      </w:r>
    </w:p>
    <w:p w14:paraId="7AF7DAD5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}</w:t>
      </w:r>
    </w:p>
    <w:p w14:paraId="0557DA9E" w14:textId="1243BD8D" w:rsidR="000F23C3" w:rsidRDefault="000F23C3" w:rsidP="00484B70">
      <w:pPr>
        <w:pStyle w:val="Compact"/>
      </w:pPr>
      <w:bookmarkStart w:id="3" w:name="_GoBack"/>
      <w:bookmarkEnd w:id="3"/>
    </w:p>
    <w:sectPr w:rsidR="000F23C3" w:rsidSect="0008745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enlo">
    <w:altName w:val="DokChampa"/>
    <w:charset w:val="00"/>
    <w:family w:val="swiss"/>
    <w:pitch w:val="fixed"/>
    <w:sig w:usb0="E60022FF" w:usb1="D200F9FB" w:usb2="02000028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8809BD"/>
    <w:multiLevelType w:val="multilevel"/>
    <w:tmpl w:val="38C2E8D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1683275"/>
    <w:multiLevelType w:val="multilevel"/>
    <w:tmpl w:val="73EA35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3EB6746"/>
    <w:multiLevelType w:val="multilevel"/>
    <w:tmpl w:val="A52CFD1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F520514"/>
    <w:multiLevelType w:val="multilevel"/>
    <w:tmpl w:val="6640380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9724321"/>
    <w:multiLevelType w:val="multilevel"/>
    <w:tmpl w:val="7F36B7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4E46EAC"/>
    <w:multiLevelType w:val="multilevel"/>
    <w:tmpl w:val="B5FAE1F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7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4A9E"/>
    <w:rsid w:val="00011C8B"/>
    <w:rsid w:val="00017792"/>
    <w:rsid w:val="00050F7C"/>
    <w:rsid w:val="00087454"/>
    <w:rsid w:val="000F23C3"/>
    <w:rsid w:val="00171E82"/>
    <w:rsid w:val="002563C7"/>
    <w:rsid w:val="002903A6"/>
    <w:rsid w:val="0029271C"/>
    <w:rsid w:val="002944CE"/>
    <w:rsid w:val="002F315D"/>
    <w:rsid w:val="003410AE"/>
    <w:rsid w:val="0034331B"/>
    <w:rsid w:val="003A0E88"/>
    <w:rsid w:val="00484B70"/>
    <w:rsid w:val="004E29B3"/>
    <w:rsid w:val="00590D07"/>
    <w:rsid w:val="00784D58"/>
    <w:rsid w:val="00797BA6"/>
    <w:rsid w:val="008D6863"/>
    <w:rsid w:val="009502F5"/>
    <w:rsid w:val="009B2829"/>
    <w:rsid w:val="009B4475"/>
    <w:rsid w:val="00A60DE7"/>
    <w:rsid w:val="00A92F40"/>
    <w:rsid w:val="00AD6365"/>
    <w:rsid w:val="00B86B75"/>
    <w:rsid w:val="00BA6C72"/>
    <w:rsid w:val="00BC48D5"/>
    <w:rsid w:val="00C06A64"/>
    <w:rsid w:val="00C36279"/>
    <w:rsid w:val="00D90455"/>
    <w:rsid w:val="00DE3205"/>
    <w:rsid w:val="00E315A3"/>
    <w:rsid w:val="00F10397"/>
    <w:rsid w:val="00FE1F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D79F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B4475"/>
    <w:pPr>
      <w:spacing w:after="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  <w:rPr>
      <w:rFonts w:asciiTheme="minorHAnsi" w:hAnsiTheme="minorHAnsi" w:cstheme="minorBidi"/>
    </w:r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before="180" w:after="180"/>
    </w:pPr>
    <w:rPr>
      <w:rFonts w:asciiTheme="minorHAnsi" w:hAnsiTheme="minorHAnsi" w:cstheme="minorBidi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before="180"/>
    </w:pPr>
    <w:rPr>
      <w:rFonts w:asciiTheme="minorHAnsi" w:hAnsiTheme="minorHAnsi" w:cstheme="minorBidi"/>
      <w:b/>
    </w:rPr>
  </w:style>
  <w:style w:type="paragraph" w:customStyle="1" w:styleId="Definition">
    <w:name w:val="Definition"/>
    <w:basedOn w:val="Normal"/>
    <w:pPr>
      <w:spacing w:before="180" w:after="180"/>
    </w:pPr>
    <w:rPr>
      <w:rFonts w:asciiTheme="minorHAnsi" w:hAnsiTheme="minorHAnsi" w:cstheme="minorBidi"/>
    </w:rPr>
  </w:style>
  <w:style w:type="paragraph" w:styleId="BodyText">
    <w:name w:val="Body Text"/>
    <w:basedOn w:val="Normal"/>
    <w:pPr>
      <w:spacing w:before="180" w:after="120"/>
    </w:pPr>
    <w:rPr>
      <w:rFonts w:asciiTheme="minorHAnsi" w:hAnsiTheme="minorHAnsi" w:cstheme="minorBidi"/>
    </w:rPr>
  </w:style>
  <w:style w:type="paragraph" w:customStyle="1" w:styleId="TableCaption">
    <w:name w:val="Table Caption"/>
    <w:basedOn w:val="Normal"/>
    <w:pPr>
      <w:spacing w:after="120"/>
    </w:pPr>
    <w:rPr>
      <w:rFonts w:asciiTheme="minorHAnsi" w:hAnsiTheme="minorHAnsi" w:cstheme="minorBidi"/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rFonts w:asciiTheme="minorHAnsi" w:hAnsiTheme="minorHAnsi" w:cstheme="minorBidi"/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  <w:spacing w:before="180" w:after="180"/>
    </w:pPr>
    <w:rPr>
      <w:rFonts w:asciiTheme="minorHAnsi" w:hAnsiTheme="minorHAnsi" w:cstheme="minorBidi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797BA6"/>
    <w:pPr>
      <w:spacing w:before="180" w:after="180"/>
      <w:ind w:left="720"/>
      <w:contextualSpacing/>
    </w:pPr>
    <w:rPr>
      <w:rFonts w:asciiTheme="minorHAnsi" w:hAnsiTheme="minorHAnsi" w:cstheme="minorBidi"/>
    </w:rPr>
  </w:style>
  <w:style w:type="character" w:styleId="Hyperlink">
    <w:name w:val="Hyperlink"/>
    <w:basedOn w:val="DefaultParagraphFont"/>
    <w:unhideWhenUsed/>
    <w:rsid w:val="00797BA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70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6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0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4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7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5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0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37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1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17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6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02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7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0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1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3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83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6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1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8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33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3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3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3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3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5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75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05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6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1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0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8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6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0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2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60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4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90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8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0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33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9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68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26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2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86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3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11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3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3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57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58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96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1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8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6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97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1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9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2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65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5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22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2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4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7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7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04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56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88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7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95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52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49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37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2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74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65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2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4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03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57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27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3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3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6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uj Chaudhari</dc:creator>
  <cp:lastModifiedBy>TOSHIBA</cp:lastModifiedBy>
  <cp:revision>2</cp:revision>
  <dcterms:created xsi:type="dcterms:W3CDTF">2022-04-01T07:24:00Z</dcterms:created>
  <dcterms:modified xsi:type="dcterms:W3CDTF">2022-04-01T07:24:00Z</dcterms:modified>
</cp:coreProperties>
</file>